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3C515" w14:textId="06BD8DD2" w:rsidR="007A7799" w:rsidRPr="00011703" w:rsidRDefault="007A7799" w:rsidP="00011703">
      <w:pPr>
        <w:jc w:val="center"/>
        <w:rPr>
          <w:rFonts w:ascii="Consolas" w:hAnsi="Consolas"/>
          <w:b/>
          <w:sz w:val="26"/>
          <w:szCs w:val="26"/>
        </w:rPr>
      </w:pPr>
      <w:r w:rsidRPr="00011703">
        <w:rPr>
          <w:rFonts w:ascii="Consolas" w:hAnsi="Consolas"/>
          <w:b/>
          <w:sz w:val="26"/>
          <w:szCs w:val="26"/>
        </w:rPr>
        <w:t>ECE 568 – Software Engineering II Web Application</w:t>
      </w:r>
      <w:r w:rsidRPr="00011703">
        <w:rPr>
          <w:rFonts w:ascii="Consolas" w:hAnsi="Consolas" w:hint="eastAsia"/>
          <w:b/>
          <w:sz w:val="26"/>
          <w:szCs w:val="26"/>
        </w:rPr>
        <w:t xml:space="preserve"> </w:t>
      </w:r>
      <w:r w:rsidRPr="00011703">
        <w:rPr>
          <w:rFonts w:ascii="Consolas" w:hAnsi="Consolas"/>
          <w:b/>
          <w:sz w:val="26"/>
          <w:szCs w:val="26"/>
        </w:rPr>
        <w:t>HW3</w:t>
      </w:r>
    </w:p>
    <w:p w14:paraId="30F65FE5" w14:textId="3B370D16" w:rsidR="007A7799" w:rsidRPr="00011703" w:rsidRDefault="007A7799" w:rsidP="00011703">
      <w:pPr>
        <w:jc w:val="center"/>
        <w:rPr>
          <w:rFonts w:ascii="Consolas" w:hAnsi="Consolas"/>
          <w:sz w:val="22"/>
        </w:rPr>
      </w:pPr>
      <w:proofErr w:type="spellStart"/>
      <w:r w:rsidRPr="00011703">
        <w:rPr>
          <w:rFonts w:ascii="Consolas" w:hAnsi="Consolas" w:hint="eastAsia"/>
          <w:sz w:val="22"/>
        </w:rPr>
        <w:t>Z</w:t>
      </w:r>
      <w:r w:rsidRPr="00011703">
        <w:rPr>
          <w:rFonts w:ascii="Consolas" w:hAnsi="Consolas"/>
          <w:sz w:val="22"/>
        </w:rPr>
        <w:t>hongze</w:t>
      </w:r>
      <w:proofErr w:type="spellEnd"/>
      <w:r w:rsidRPr="00011703">
        <w:rPr>
          <w:rFonts w:ascii="Consolas" w:hAnsi="Consolas"/>
          <w:sz w:val="22"/>
        </w:rPr>
        <w:t xml:space="preserve"> Tang (zt67) 2/23/2018</w:t>
      </w:r>
    </w:p>
    <w:p w14:paraId="49FDDDB5" w14:textId="7E24AF67" w:rsidR="007A7799" w:rsidRPr="00011703" w:rsidRDefault="007A7799">
      <w:pPr>
        <w:rPr>
          <w:rFonts w:ascii="Consolas" w:hAnsi="Consolas"/>
          <w:sz w:val="22"/>
        </w:rPr>
      </w:pPr>
    </w:p>
    <w:p w14:paraId="606A0817" w14:textId="65FBA77B" w:rsidR="00490ADA" w:rsidRDefault="00490ADA">
      <w:pPr>
        <w:rPr>
          <w:rFonts w:ascii="Consolas" w:hAnsi="Consolas"/>
          <w:sz w:val="22"/>
        </w:rPr>
      </w:pPr>
      <w:r w:rsidRPr="00011703">
        <w:rPr>
          <w:rFonts w:ascii="Consolas" w:hAnsi="Consolas" w:hint="eastAsia"/>
          <w:sz w:val="22"/>
        </w:rPr>
        <w:t>I</w:t>
      </w:r>
      <w:r w:rsidRPr="00011703">
        <w:rPr>
          <w:rFonts w:ascii="Consolas" w:hAnsi="Consolas"/>
          <w:sz w:val="22"/>
        </w:rPr>
        <w:t xml:space="preserve"> get a plenty of GOOGLE’s stock data.</w:t>
      </w:r>
      <w:r w:rsidR="00360BA6" w:rsidRPr="00011703">
        <w:rPr>
          <w:rFonts w:ascii="Consolas" w:hAnsi="Consolas"/>
          <w:sz w:val="22"/>
        </w:rPr>
        <w:t xml:space="preserve"> I split them into small files, each file has 30 records.</w:t>
      </w:r>
      <w:r w:rsidR="00BD09D6">
        <w:rPr>
          <w:rFonts w:ascii="Consolas" w:hAnsi="Consolas"/>
          <w:sz w:val="22"/>
        </w:rPr>
        <w:t xml:space="preserve"> You can find them </w:t>
      </w:r>
      <w:proofErr w:type="gramStart"/>
      <w:r w:rsidR="00BD09D6">
        <w:rPr>
          <w:rFonts w:ascii="Consolas" w:hAnsi="Consolas"/>
          <w:sz w:val="22"/>
        </w:rPr>
        <w:t>under .</w:t>
      </w:r>
      <w:proofErr w:type="gramEnd"/>
      <w:r w:rsidR="00BD09D6">
        <w:rPr>
          <w:rFonts w:ascii="Consolas" w:hAnsi="Consolas"/>
          <w:sz w:val="22"/>
        </w:rPr>
        <w:t>/datasets/.</w:t>
      </w:r>
    </w:p>
    <w:p w14:paraId="025512FF" w14:textId="14C6770A" w:rsidR="005A70DF" w:rsidRDefault="005A70DF">
      <w:pPr>
        <w:rPr>
          <w:rFonts w:ascii="Consolas" w:hAnsi="Consolas"/>
          <w:sz w:val="22"/>
        </w:rPr>
      </w:pPr>
    </w:p>
    <w:p w14:paraId="1CD1692B" w14:textId="00386B3D" w:rsidR="005A70DF" w:rsidRDefault="005A70DF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W</w:t>
      </w:r>
      <w:r>
        <w:rPr>
          <w:rFonts w:ascii="Consolas" w:hAnsi="Consolas"/>
          <w:sz w:val="22"/>
        </w:rPr>
        <w:t>e can see that the average relative error is very small, which indicates that the model does a quite good job.</w:t>
      </w:r>
    </w:p>
    <w:p w14:paraId="0F76C327" w14:textId="5A29674A" w:rsidR="00FD2CC6" w:rsidRDefault="00FD2CC6">
      <w:pPr>
        <w:rPr>
          <w:rFonts w:ascii="Consolas" w:hAnsi="Consolas"/>
          <w:sz w:val="22"/>
        </w:rPr>
      </w:pPr>
    </w:p>
    <w:p w14:paraId="016C6BF7" w14:textId="0FCAFE03" w:rsidR="00FD2CC6" w:rsidRPr="00011703" w:rsidRDefault="00FD2CC6">
      <w:pPr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H</w:t>
      </w:r>
      <w:r>
        <w:rPr>
          <w:rFonts w:ascii="Consolas" w:hAnsi="Consolas"/>
          <w:sz w:val="22"/>
        </w:rPr>
        <w:t xml:space="preserve">owever, when the dataset becomes very big, it performs </w:t>
      </w:r>
      <w:r w:rsidR="00275961">
        <w:rPr>
          <w:rFonts w:ascii="Consolas" w:hAnsi="Consolas"/>
          <w:sz w:val="22"/>
        </w:rPr>
        <w:t>not that good. (See the last one, GOOG_rest.csv). I think this is because the stock price has nothing to do with the price that years ago.</w:t>
      </w:r>
    </w:p>
    <w:p w14:paraId="206FDAAC" w14:textId="77777777" w:rsidR="00490ADA" w:rsidRPr="00011703" w:rsidRDefault="00490ADA">
      <w:pPr>
        <w:rPr>
          <w:rFonts w:ascii="Consolas" w:hAnsi="Consolas" w:hint="eastAsia"/>
          <w:sz w:val="22"/>
        </w:rPr>
      </w:pPr>
    </w:p>
    <w:p w14:paraId="2ACE7939" w14:textId="77777777" w:rsidR="008C697A" w:rsidRPr="008C697A" w:rsidRDefault="008C697A" w:rsidP="008C697A">
      <w:pPr>
        <w:rPr>
          <w:rFonts w:ascii="Consolas" w:hAnsi="Consolas"/>
          <w:b/>
          <w:sz w:val="22"/>
        </w:rPr>
      </w:pPr>
      <w:r w:rsidRPr="008C697A">
        <w:rPr>
          <w:rFonts w:ascii="Consolas" w:hAnsi="Consolas"/>
          <w:b/>
          <w:sz w:val="22"/>
        </w:rPr>
        <w:t>GOOG_0.csv</w:t>
      </w:r>
    </w:p>
    <w:p w14:paraId="4E0D4AA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1137.5622658557475 ± 1.079966153007218</w:t>
      </w:r>
    </w:p>
    <w:p w14:paraId="6EF51B44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1109.5706]</w:t>
      </w:r>
    </w:p>
    <w:p w14:paraId="4C23E78E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14.029698824821207</w:t>
      </w:r>
    </w:p>
    <w:p w14:paraId="1877032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12747816925347766</w:t>
      </w:r>
    </w:p>
    <w:p w14:paraId="28C0134F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6BB17D03" w14:textId="77777777" w:rsidR="008C697A" w:rsidRPr="008C697A" w:rsidRDefault="008C697A" w:rsidP="008C697A">
      <w:pPr>
        <w:rPr>
          <w:rFonts w:ascii="Consolas" w:hAnsi="Consolas"/>
          <w:b/>
          <w:sz w:val="22"/>
        </w:rPr>
      </w:pPr>
      <w:r w:rsidRPr="008C697A">
        <w:rPr>
          <w:rFonts w:ascii="Consolas" w:hAnsi="Consolas"/>
          <w:b/>
          <w:sz w:val="22"/>
        </w:rPr>
        <w:t>GOOG_1.csv</w:t>
      </w:r>
    </w:p>
    <w:p w14:paraId="1315C897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1158.4906701752361 ± 1.079966153007218</w:t>
      </w:r>
    </w:p>
    <w:p w14:paraId="45BCFCEE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1106.26]</w:t>
      </w:r>
    </w:p>
    <w:p w14:paraId="7E40198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8.01373907700924</w:t>
      </w:r>
    </w:p>
    <w:p w14:paraId="7C1FBBBC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7652285125664171</w:t>
      </w:r>
    </w:p>
    <w:p w14:paraId="687212F5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7B4E1DFD" w14:textId="77777777" w:rsidR="008C697A" w:rsidRPr="008C697A" w:rsidRDefault="008C697A" w:rsidP="008C697A">
      <w:pPr>
        <w:rPr>
          <w:rFonts w:ascii="Consolas" w:hAnsi="Consolas"/>
          <w:b/>
          <w:sz w:val="22"/>
        </w:rPr>
      </w:pPr>
      <w:r w:rsidRPr="008C697A">
        <w:rPr>
          <w:rFonts w:ascii="Consolas" w:hAnsi="Consolas"/>
          <w:b/>
          <w:sz w:val="22"/>
        </w:rPr>
        <w:t>GOOG_2.csv</w:t>
      </w:r>
    </w:p>
    <w:p w14:paraId="7EE15CB5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1065.479199956443 ± 1.079966153007218</w:t>
      </w:r>
    </w:p>
    <w:p w14:paraId="26AE77E1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1040.61]</w:t>
      </w:r>
    </w:p>
    <w:p w14:paraId="0E39AA6A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7.443262109858147</w:t>
      </w:r>
    </w:p>
    <w:p w14:paraId="554B5669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7430422533287313</w:t>
      </w:r>
    </w:p>
    <w:p w14:paraId="463ED2EF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732EFE07" w14:textId="77777777" w:rsidR="008C697A" w:rsidRPr="008C697A" w:rsidRDefault="008C697A" w:rsidP="008C697A">
      <w:pPr>
        <w:rPr>
          <w:rFonts w:ascii="Consolas" w:hAnsi="Consolas"/>
          <w:b/>
          <w:sz w:val="22"/>
        </w:rPr>
      </w:pPr>
      <w:r w:rsidRPr="008C697A">
        <w:rPr>
          <w:rFonts w:ascii="Consolas" w:hAnsi="Consolas"/>
          <w:b/>
          <w:sz w:val="22"/>
        </w:rPr>
        <w:t>GOOG_2.csv</w:t>
      </w:r>
    </w:p>
    <w:p w14:paraId="6CD43F4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1065.479199956443 ± 1.079966153007218</w:t>
      </w:r>
    </w:p>
    <w:p w14:paraId="258BDCC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1040.61]</w:t>
      </w:r>
    </w:p>
    <w:p w14:paraId="01A0DC37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7.443262109858147</w:t>
      </w:r>
    </w:p>
    <w:p w14:paraId="132CE66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7430422533287313</w:t>
      </w:r>
    </w:p>
    <w:p w14:paraId="3C8EB3CA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4994133A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3.csv</w:t>
      </w:r>
    </w:p>
    <w:p w14:paraId="50B27B2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986.1155711315788 ± 1.079966153007218</w:t>
      </w:r>
    </w:p>
    <w:p w14:paraId="6A2A5968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987.83]</w:t>
      </w:r>
    </w:p>
    <w:p w14:paraId="75B4E25D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4.84641039079398</w:t>
      </w:r>
    </w:p>
    <w:p w14:paraId="375D0618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5161820932998995</w:t>
      </w:r>
    </w:p>
    <w:p w14:paraId="06BF8763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7CB98B12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4.csv</w:t>
      </w:r>
    </w:p>
    <w:p w14:paraId="751934E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lastRenderedPageBreak/>
        <w:t>The prediction of N+1 time is 919.6007068934292 ± 1.079966153007218</w:t>
      </w:r>
    </w:p>
    <w:p w14:paraId="630ED256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929.57]</w:t>
      </w:r>
    </w:p>
    <w:p w14:paraId="4AA82068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5.707116524153043</w:t>
      </w:r>
    </w:p>
    <w:p w14:paraId="2EF01697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6125144493441668</w:t>
      </w:r>
    </w:p>
    <w:p w14:paraId="4B9F6C68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3E0EAB8C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5.csv</w:t>
      </w:r>
    </w:p>
    <w:p w14:paraId="53D7E49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964.9016684624768 ± 1.079966153007218</w:t>
      </w:r>
    </w:p>
    <w:p w14:paraId="1C6845D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970.89]</w:t>
      </w:r>
    </w:p>
    <w:p w14:paraId="674B7D8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9.67206942035096</w:t>
      </w:r>
    </w:p>
    <w:p w14:paraId="561A8D23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1024697656430585</w:t>
      </w:r>
    </w:p>
    <w:p w14:paraId="53A5584C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09393A9F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6.csv</w:t>
      </w:r>
    </w:p>
    <w:p w14:paraId="738AA586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966.1891054051707 ± 1.079966153007218</w:t>
      </w:r>
    </w:p>
    <w:p w14:paraId="28FCF5A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976.57]</w:t>
      </w:r>
    </w:p>
    <w:p w14:paraId="0B67BCFE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5.893187485277359</w:t>
      </w:r>
    </w:p>
    <w:p w14:paraId="25CA02CA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6331651936854224</w:t>
      </w:r>
    </w:p>
    <w:p w14:paraId="51D9C0CB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29C61B8A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7.csv</w:t>
      </w:r>
    </w:p>
    <w:p w14:paraId="301B5746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855.572185128956 ± 1.079966153007218</w:t>
      </w:r>
    </w:p>
    <w:p w14:paraId="23EFDF9D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862.76]</w:t>
      </w:r>
    </w:p>
    <w:p w14:paraId="446252F1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5.746651241703344</w:t>
      </w:r>
    </w:p>
    <w:p w14:paraId="0B14B747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690393363812001</w:t>
      </w:r>
    </w:p>
    <w:p w14:paraId="34C7DC76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72616126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8.csv</w:t>
      </w:r>
    </w:p>
    <w:p w14:paraId="1CD8D72F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851.7006364070584 ± 1.079966153007218</w:t>
      </w:r>
    </w:p>
    <w:p w14:paraId="45C3DA99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843.25]</w:t>
      </w:r>
    </w:p>
    <w:p w14:paraId="05A60616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2.8220579976470797</w:t>
      </w:r>
    </w:p>
    <w:p w14:paraId="4D44400D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34543295821272374</w:t>
      </w:r>
    </w:p>
    <w:p w14:paraId="4E5A0631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6EAC6CF9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9.csv</w:t>
      </w:r>
    </w:p>
    <w:p w14:paraId="67DD913A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855.7898050472741 ± 1.079966153007218</w:t>
      </w:r>
    </w:p>
    <w:p w14:paraId="3A19592E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832.15]</w:t>
      </w:r>
    </w:p>
    <w:p w14:paraId="797EFDE4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4.237340739683775</w:t>
      </w:r>
    </w:p>
    <w:p w14:paraId="17DF1F46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53323799520013215</w:t>
      </w:r>
    </w:p>
    <w:p w14:paraId="65BF7541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7D021A9F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r w:rsidRPr="006F28DA">
        <w:rPr>
          <w:rFonts w:ascii="Consolas" w:hAnsi="Consolas"/>
          <w:b/>
          <w:sz w:val="22"/>
        </w:rPr>
        <w:t>GOOG_10.csv</w:t>
      </w:r>
    </w:p>
    <w:p w14:paraId="54C44810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814.3945912319482 ± 1.079966153007218</w:t>
      </w:r>
    </w:p>
    <w:p w14:paraId="090D62DC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789.27]</w:t>
      </w:r>
    </w:p>
    <w:p w14:paraId="61964B9D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bsolute mean error is 7.266052296209778</w:t>
      </w:r>
    </w:p>
    <w:p w14:paraId="5DDFC0FE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average relative error is 0.00949381683833397</w:t>
      </w:r>
    </w:p>
    <w:p w14:paraId="6BFBACE2" w14:textId="77777777" w:rsidR="008C697A" w:rsidRPr="008C697A" w:rsidRDefault="008C697A" w:rsidP="008C697A">
      <w:pPr>
        <w:rPr>
          <w:rFonts w:ascii="Consolas" w:hAnsi="Consolas"/>
          <w:sz w:val="22"/>
        </w:rPr>
      </w:pPr>
    </w:p>
    <w:p w14:paraId="3124476C" w14:textId="77777777" w:rsidR="008C697A" w:rsidRPr="006F28DA" w:rsidRDefault="008C697A" w:rsidP="008C697A">
      <w:pPr>
        <w:rPr>
          <w:rFonts w:ascii="Consolas" w:hAnsi="Consolas"/>
          <w:b/>
          <w:sz w:val="22"/>
        </w:rPr>
      </w:pPr>
      <w:bookmarkStart w:id="0" w:name="_GoBack"/>
      <w:r w:rsidRPr="006F28DA">
        <w:rPr>
          <w:rFonts w:ascii="Consolas" w:hAnsi="Consolas"/>
          <w:b/>
          <w:sz w:val="22"/>
        </w:rPr>
        <w:t>GOOG_rest.csv</w:t>
      </w:r>
    </w:p>
    <w:bookmarkEnd w:id="0"/>
    <w:p w14:paraId="57D4D4AC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prediction of N+1 time is 844.758113683085 ± 0.29009841932875124</w:t>
      </w:r>
    </w:p>
    <w:p w14:paraId="1AEFAD8B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t>The real value is [795.37]</w:t>
      </w:r>
    </w:p>
    <w:p w14:paraId="77E165EA" w14:textId="77777777" w:rsidR="008C697A" w:rsidRPr="008C697A" w:rsidRDefault="008C697A" w:rsidP="008C697A">
      <w:pPr>
        <w:rPr>
          <w:rFonts w:ascii="Consolas" w:hAnsi="Consolas"/>
          <w:sz w:val="22"/>
        </w:rPr>
      </w:pPr>
      <w:r w:rsidRPr="008C697A">
        <w:rPr>
          <w:rFonts w:ascii="Consolas" w:hAnsi="Consolas"/>
          <w:sz w:val="22"/>
        </w:rPr>
        <w:lastRenderedPageBreak/>
        <w:t>The absolute mean error is 23.33845040254234</w:t>
      </w:r>
    </w:p>
    <w:p w14:paraId="0810A315" w14:textId="1D0FB999" w:rsidR="00275961" w:rsidRPr="008C697A" w:rsidRDefault="008C697A" w:rsidP="008C697A">
      <w:pPr>
        <w:rPr>
          <w:rFonts w:ascii="Consolas" w:hAnsi="Consolas" w:hint="eastAsia"/>
          <w:sz w:val="22"/>
        </w:rPr>
      </w:pPr>
      <w:r w:rsidRPr="008C697A">
        <w:rPr>
          <w:rFonts w:ascii="Consolas" w:hAnsi="Consolas"/>
          <w:sz w:val="22"/>
        </w:rPr>
        <w:t>The average relative error is 0.037015930947026855</w:t>
      </w:r>
    </w:p>
    <w:sectPr w:rsidR="00275961" w:rsidRPr="008C69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DEyMrMwMTczMTZQ0lEKTi0uzszPAykwrAUAZPkJJCwAAAA="/>
  </w:docVars>
  <w:rsids>
    <w:rsidRoot w:val="000C4AA7"/>
    <w:rsid w:val="00011703"/>
    <w:rsid w:val="000C4AA7"/>
    <w:rsid w:val="00275961"/>
    <w:rsid w:val="00360BA6"/>
    <w:rsid w:val="00490ADA"/>
    <w:rsid w:val="005A70DF"/>
    <w:rsid w:val="006F28DA"/>
    <w:rsid w:val="007A7799"/>
    <w:rsid w:val="008C697A"/>
    <w:rsid w:val="00A52108"/>
    <w:rsid w:val="00A96ABF"/>
    <w:rsid w:val="00BD09D6"/>
    <w:rsid w:val="00FD2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020EB"/>
  <w15:chartTrackingRefBased/>
  <w15:docId w15:val="{4418300C-7BE1-41DE-BF61-282695AD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74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 Tang</dc:creator>
  <cp:keywords/>
  <dc:description/>
  <cp:lastModifiedBy>Tb Tang</cp:lastModifiedBy>
  <cp:revision>11</cp:revision>
  <dcterms:created xsi:type="dcterms:W3CDTF">2018-02-23T21:17:00Z</dcterms:created>
  <dcterms:modified xsi:type="dcterms:W3CDTF">2018-02-23T21:30:00Z</dcterms:modified>
</cp:coreProperties>
</file>